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A1BE7F6" w:rsidR="000035F9" w:rsidRPr="00434074" w:rsidRDefault="00542033" w:rsidP="007B2AD5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1C29C9B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7B2AD5" w:rsidRPr="007B2AD5">
              <w:rPr>
                <w:rFonts w:ascii="Arial Narrow" w:hAnsi="Arial Narrow" w:cs="Tahoma"/>
                <w:sz w:val="36"/>
              </w:rPr>
              <w:t>C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3E06598C" w:rsidR="000035F9" w:rsidRPr="00876A58" w:rsidRDefault="007B2AD5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Human and Computer Interaction</w:t>
            </w:r>
            <w:r w:rsidR="000035F9"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764BB32" w:rsidR="000035F9" w:rsidRPr="00227331" w:rsidRDefault="007B2AD5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4F6E21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4F6E21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B9E4764" w:rsidR="009F37DD" w:rsidRPr="00740F48" w:rsidRDefault="007B2AD5" w:rsidP="002F11B8">
      <w:pPr>
        <w:spacing w:line="360" w:lineRule="auto"/>
        <w:ind w:firstLine="360"/>
        <w:rPr>
          <w:sz w:val="28"/>
          <w:szCs w:val="28"/>
        </w:rPr>
      </w:pPr>
      <w:r>
        <w:t>YBIK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544EF1CC" w14:textId="7081D951" w:rsidR="003E3176" w:rsidRDefault="007B2AD5" w:rsidP="002F11B8">
      <w:pPr>
        <w:spacing w:line="360" w:lineRule="auto"/>
        <w:ind w:firstLine="360"/>
      </w:pPr>
      <w:r>
        <w:t xml:space="preserve">Project ini adalah project pembuatan website untuk salah </w:t>
      </w:r>
      <w:r w:rsidR="003E3176">
        <w:t>satu toko motor untuk brand Kawasako dan Vixian. Pertama-tama, diawali dengan pendesign-an logo dari YBIKE itu sendiri yang mencerminkan bahwa motor-motor dari Y</w:t>
      </w:r>
      <w:bookmarkStart w:id="0" w:name="_GoBack"/>
      <w:bookmarkEnd w:id="0"/>
      <w:r w:rsidR="003E3176">
        <w:t>BIKE tersebut disimpan dalam warehouse yang aman serta juga bersih.</w:t>
      </w:r>
    </w:p>
    <w:p w14:paraId="6535A6BF" w14:textId="41B8ADBE" w:rsidR="003E3176" w:rsidRPr="009F37DD" w:rsidRDefault="003E3176" w:rsidP="002F11B8">
      <w:pPr>
        <w:spacing w:line="360" w:lineRule="auto"/>
        <w:ind w:firstLine="360"/>
      </w:pPr>
      <w:r>
        <w:tab/>
        <w:t xml:space="preserve">Setelah membuat logo </w:t>
      </w:r>
      <w:r w:rsidR="008A27D2">
        <w:t>dilanjutkan dengan pembuatan design dari web home dari YBIKE yang terdiri dari navigasi dropdown yang berisikan Home, Kawasako, Vixian, Gallery, Reserve. Yang dilanjutkan dengan pembuatan website dari YBIKE itu sendiri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4A76DD5" w:rsidR="00B2372A" w:rsidRDefault="00D470FE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162D42A6" wp14:editId="1820F451">
            <wp:extent cx="5086350" cy="3178969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317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2A715" w14:textId="2BF5F6D0" w:rsidR="00D470FE" w:rsidRPr="00682E72" w:rsidRDefault="00D470FE" w:rsidP="00D470FE">
      <w:pPr>
        <w:pStyle w:val="ListParagraph"/>
        <w:spacing w:line="360" w:lineRule="auto"/>
      </w:pPr>
      <w:r>
        <w:t>Gambar diatas merupakan laporan untuk pembuatan logo YBIKE.</w:t>
      </w:r>
    </w:p>
    <w:p w14:paraId="62B239BD" w14:textId="782F0C4D" w:rsidR="00B2372A" w:rsidRDefault="004C3B0F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36799B40" wp14:editId="7245BB4A">
            <wp:extent cx="5943600" cy="3714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C9BE3" w14:textId="5A6719EB" w:rsidR="00D470FE" w:rsidRPr="00682E72" w:rsidRDefault="00E43346" w:rsidP="00D470FE">
      <w:pPr>
        <w:pStyle w:val="ListParagraph"/>
        <w:spacing w:line="360" w:lineRule="auto"/>
      </w:pPr>
      <w:r>
        <w:t>Gambar diatas merupakan laporan untuk pembuatan home YBIKE</w:t>
      </w:r>
    </w:p>
    <w:p w14:paraId="0B8F3D4A" w14:textId="5E514B1E" w:rsidR="002F11B8" w:rsidRDefault="004C3B0F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6FBBA359" wp14:editId="0C768B4A">
            <wp:extent cx="5943600" cy="3714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A6A0" w14:textId="430C01BE" w:rsidR="004C3B0F" w:rsidRDefault="004C3B0F" w:rsidP="004C3B0F">
      <w:pPr>
        <w:pStyle w:val="ListParagraph"/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3EABBC9A" wp14:editId="5D6F2CF8">
            <wp:extent cx="5943600" cy="371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5666" w14:textId="46B2585F" w:rsidR="004C3B0F" w:rsidRDefault="004C3B0F" w:rsidP="004C3B0F">
      <w:pPr>
        <w:pStyle w:val="ListParagraph"/>
        <w:spacing w:line="360" w:lineRule="auto"/>
      </w:pPr>
      <w:r>
        <w:t>Pembuatan Home webpage.</w:t>
      </w:r>
    </w:p>
    <w:p w14:paraId="5DD2B502" w14:textId="480785F3" w:rsidR="00E43346" w:rsidRDefault="00292CF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63AA92F1" wp14:editId="21D41553">
            <wp:extent cx="5943600" cy="3714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25E4" w14:textId="675CCC50" w:rsidR="004C3B0F" w:rsidRDefault="00F82D20" w:rsidP="004C3B0F">
      <w:pPr>
        <w:pStyle w:val="ListParagraph"/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6E16F958" wp14:editId="02688E79">
            <wp:extent cx="5943600" cy="3714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BFE6E" w14:textId="0AC41743" w:rsidR="00292CF2" w:rsidRDefault="00292CF2" w:rsidP="00292CF2">
      <w:pPr>
        <w:pStyle w:val="ListParagraph"/>
        <w:spacing w:line="360" w:lineRule="auto"/>
      </w:pPr>
      <w:r>
        <w:t>Pembuatan web page kawasako</w:t>
      </w:r>
    </w:p>
    <w:p w14:paraId="4F93ABD7" w14:textId="59EDC0A3" w:rsidR="00292CF2" w:rsidRDefault="00292CF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1104258E" wp14:editId="6721611F">
            <wp:extent cx="5943600" cy="3714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61D9" w14:textId="20C5590B" w:rsidR="00F82D20" w:rsidRDefault="00F82D20" w:rsidP="00F82D20">
      <w:pPr>
        <w:pStyle w:val="ListParagraph"/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4DF5AE79" wp14:editId="653329A0">
            <wp:extent cx="5943600" cy="3714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F320" w14:textId="77777777" w:rsidR="00292CF2" w:rsidRPr="00682E72" w:rsidRDefault="00292CF2" w:rsidP="00292CF2">
      <w:pPr>
        <w:pStyle w:val="ListParagraph"/>
        <w:spacing w:line="360" w:lineRule="auto"/>
      </w:pPr>
      <w:r>
        <w:t>Pembuatan web page Vixian</w:t>
      </w:r>
    </w:p>
    <w:p w14:paraId="7F3E8DB9" w14:textId="64965E65" w:rsidR="00292CF2" w:rsidRDefault="00CE1958" w:rsidP="00292CF2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77B03A5B" wp14:editId="3EBBA3F4">
            <wp:extent cx="5943600" cy="3714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D1BCF" w14:textId="3198F426" w:rsidR="004C3B0F" w:rsidRDefault="004C3B0F" w:rsidP="004C3B0F">
      <w:pPr>
        <w:pStyle w:val="ListParagraph"/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53DB224E" wp14:editId="18BFF5A3">
            <wp:extent cx="5943600" cy="3714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D9AE3" w14:textId="2978B03F" w:rsidR="00CE1958" w:rsidRDefault="00CE1958" w:rsidP="00CE1958">
      <w:pPr>
        <w:pStyle w:val="ListParagraph"/>
        <w:spacing w:line="360" w:lineRule="auto"/>
      </w:pPr>
      <w:r>
        <w:t>Pembuatan web page gallery</w:t>
      </w:r>
    </w:p>
    <w:p w14:paraId="743EE928" w14:textId="5B8DA478" w:rsidR="00CE1958" w:rsidRDefault="004C3B0F" w:rsidP="00292CF2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63EB883A" wp14:editId="5DD603D7">
            <wp:extent cx="5943600" cy="3714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BF5C" w14:textId="5799E727" w:rsidR="00A60DE2" w:rsidRDefault="00A60DE2" w:rsidP="00A60DE2">
      <w:pPr>
        <w:pStyle w:val="ListParagraph"/>
        <w:spacing w:line="360" w:lineRule="auto"/>
      </w:pPr>
      <w:r>
        <w:rPr>
          <w:noProof/>
          <w:lang w:eastAsia="en-US"/>
        </w:rPr>
        <w:lastRenderedPageBreak/>
        <w:drawing>
          <wp:inline distT="0" distB="0" distL="0" distR="0" wp14:anchorId="4645AA32" wp14:editId="799F1C19">
            <wp:extent cx="5943600" cy="3714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50E93" w14:textId="2CB590AE" w:rsidR="004C3B0F" w:rsidRDefault="004C3B0F" w:rsidP="004C3B0F">
      <w:pPr>
        <w:pStyle w:val="ListParagraph"/>
        <w:spacing w:line="360" w:lineRule="auto"/>
      </w:pPr>
      <w:r>
        <w:t>Pembuatan web page reserve</w:t>
      </w:r>
    </w:p>
    <w:p w14:paraId="6F6ACF7F" w14:textId="48CA1392" w:rsidR="004C3B0F" w:rsidRDefault="004C3B0F" w:rsidP="00292CF2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  <w:lang w:eastAsia="en-US"/>
        </w:rPr>
        <w:drawing>
          <wp:inline distT="0" distB="0" distL="0" distR="0" wp14:anchorId="0B5D978B" wp14:editId="208B5842">
            <wp:extent cx="5943600" cy="3714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AEA0" w14:textId="5FF8AD42" w:rsidR="004C3B0F" w:rsidRDefault="004C3B0F" w:rsidP="004C3B0F">
      <w:pPr>
        <w:pStyle w:val="ListParagraph"/>
        <w:spacing w:line="360" w:lineRule="auto"/>
      </w:pPr>
      <w:r>
        <w:t>Pembuatan laporan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7ED6A78" w14:textId="024ED0F1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706E9E" w:rsidRPr="005E53E6">
          <w:rPr>
            <w:rStyle w:val="Hyperlink"/>
          </w:rPr>
          <w:t>https://www.yamaha-motor.co.id/uploads/media/MDGpNr2f2yRxfFc0Qnh9.jpg</w:t>
        </w:r>
      </w:hyperlink>
    </w:p>
    <w:p w14:paraId="24B26B4B" w14:textId="700257A8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706E9E" w:rsidRPr="005E53E6">
          <w:rPr>
            <w:rStyle w:val="Hyperlink"/>
          </w:rPr>
          <w:t>https://www.yamaha-motor.co.id/uploads/media/khNSWBTiPrpInKLWEuPs.jpg</w:t>
        </w:r>
      </w:hyperlink>
    </w:p>
    <w:p w14:paraId="24E9CE3B" w14:textId="073F1933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="00706E9E" w:rsidRPr="005E53E6">
          <w:rPr>
            <w:rStyle w:val="Hyperlink"/>
          </w:rPr>
          <w:t>https://www.yamaha-motor.co.id/uploads/media/ih9BF1Wr95aMKybQQ3ld.jpg</w:t>
        </w:r>
      </w:hyperlink>
    </w:p>
    <w:p w14:paraId="1AB66224" w14:textId="2BDD99DD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="00706E9E" w:rsidRPr="005E53E6">
          <w:rPr>
            <w:rStyle w:val="Hyperlink"/>
          </w:rPr>
          <w:t>https://www.yamaha-motor.co.id/uploads/media/Ge1LO8tXlcsFMB83e3G8.jpg</w:t>
        </w:r>
      </w:hyperlink>
    </w:p>
    <w:p w14:paraId="6F64881A" w14:textId="2FC5E52E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="00706E9E" w:rsidRPr="005E53E6">
          <w:rPr>
            <w:rStyle w:val="Hyperlink"/>
          </w:rPr>
          <w:t>https://www.yamaha-motor.co.id/uploads/media/pRbUukDmzNvKD4KQzg7i.jpg</w:t>
        </w:r>
      </w:hyperlink>
    </w:p>
    <w:p w14:paraId="55F5D014" w14:textId="567799A3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="00706E9E" w:rsidRPr="005E53E6">
          <w:rPr>
            <w:rStyle w:val="Hyperlink"/>
          </w:rPr>
          <w:t>https://www.yamaha-motor.co.id/uploads/media/cTaXln17wR6yM0habfda.jpg</w:t>
        </w:r>
      </w:hyperlink>
    </w:p>
    <w:p w14:paraId="454DDEAE" w14:textId="75ABD75C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8" w:history="1">
        <w:r w:rsidR="00706E9E" w:rsidRPr="005E53E6">
          <w:rPr>
            <w:rStyle w:val="Hyperlink"/>
          </w:rPr>
          <w:t>https://www.roadracingworld.com/wp-content/uploads/2020/10/Rookies-Race2-Aragon-18-10-20-374_1603047690-e1603048002489.jpg</w:t>
        </w:r>
      </w:hyperlink>
    </w:p>
    <w:p w14:paraId="5C71E9CB" w14:textId="63FFC263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29" w:history="1">
        <w:r w:rsidR="00706E9E" w:rsidRPr="005E53E6">
          <w:rPr>
            <w:rStyle w:val="Hyperlink"/>
          </w:rPr>
          <w:t>https://i1.wp.com/www.aripitstop.com/wp-content/uploads/2014/08/kampas-kopling-vixion-4.jpg?w=600&amp;ssl=1</w:t>
        </w:r>
      </w:hyperlink>
    </w:p>
    <w:p w14:paraId="65D14620" w14:textId="4313524D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706E9E" w:rsidRPr="005E53E6">
          <w:rPr>
            <w:rStyle w:val="Hyperlink"/>
          </w:rPr>
          <w:t>https://www.yamaha-motor.co.id/uploads/products/2019081517240110182C65324.png</w:t>
        </w:r>
      </w:hyperlink>
    </w:p>
    <w:p w14:paraId="57493CF2" w14:textId="1E8930BB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="00706E9E" w:rsidRPr="005E53E6">
          <w:rPr>
            <w:rStyle w:val="Hyperlink"/>
          </w:rPr>
          <w:t>https://thumb.viva.co.id/media/frontend/thumbs3/2014/12/01/282749_ilustrasi-jalan-panjang_665_374.jpg</w:t>
        </w:r>
      </w:hyperlink>
    </w:p>
    <w:p w14:paraId="101F3AB9" w14:textId="598E0A43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32" w:history="1">
        <w:r w:rsidR="00706E9E" w:rsidRPr="005E53E6">
          <w:rPr>
            <w:rStyle w:val="Hyperlink"/>
          </w:rPr>
          <w:t>https://img.redbull.com/images/c_fill,g_auto,w_1220,h_815/q_auto,f_auto/redbullcom/2017/05/04/49296dce-0093-4d95-ba6e-b5a7f25c0bfd/main-straight-madras-motor-racing-track-best-racetracks-india.jpg</w:t>
        </w:r>
      </w:hyperlink>
    </w:p>
    <w:p w14:paraId="392C84FB" w14:textId="0BB2CF75" w:rsidR="00706E9E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33" w:history="1">
        <w:r w:rsidR="00706E9E" w:rsidRPr="005E53E6">
          <w:rPr>
            <w:rStyle w:val="Hyperlink"/>
          </w:rPr>
          <w:t>https://content2.kawasaki.com/ContentStorage/KMI/Products/4895/7c129e93-ff97-4ffc-92e0-86f6b023ee5f.png?w=800&amp;h=449</w:t>
        </w:r>
      </w:hyperlink>
    </w:p>
    <w:p w14:paraId="65CD8322" w14:textId="15043FF7" w:rsidR="00706E9E" w:rsidRPr="00682E72" w:rsidRDefault="00E03BB0" w:rsidP="00706E9E">
      <w:pPr>
        <w:pStyle w:val="ListParagraph"/>
        <w:numPr>
          <w:ilvl w:val="0"/>
          <w:numId w:val="21"/>
        </w:numPr>
        <w:spacing w:line="360" w:lineRule="auto"/>
      </w:pPr>
      <w:hyperlink r:id="rId34" w:history="1">
        <w:r w:rsidR="00706E9E" w:rsidRPr="005E53E6">
          <w:rPr>
            <w:rStyle w:val="Hyperlink"/>
          </w:rPr>
          <w:t>https://asset-a.grid.id/crop/0x0:700x451/x/photo/2019/02/18/2027518063.jpg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47F9B8F" w:rsidR="002F5E84" w:rsidRDefault="007B2AD5" w:rsidP="00A60661">
      <w:pPr>
        <w:pStyle w:val="ListParagraph"/>
        <w:numPr>
          <w:ilvl w:val="0"/>
          <w:numId w:val="22"/>
        </w:numPr>
        <w:spacing w:line="360" w:lineRule="auto"/>
      </w:pPr>
      <w:r>
        <w:t>&lt;2301852676</w:t>
      </w:r>
      <w:r w:rsidR="00A81038">
        <w:t>&gt; – &lt;</w:t>
      </w:r>
      <w:r w:rsidR="00A81038" w:rsidRPr="00A81038">
        <w:t>1</w:t>
      </w:r>
      <w:r w:rsidR="00A81038" w:rsidRPr="002F5E84">
        <w:rPr>
          <w:vertAlign w:val="superscript"/>
        </w:rPr>
        <w:t>st</w:t>
      </w:r>
      <w:r w:rsidR="00A81038" w:rsidRPr="00A81038">
        <w:t xml:space="preserve"> </w:t>
      </w:r>
      <w:r>
        <w:t xml:space="preserve"> LINA</w:t>
      </w:r>
      <w:r w:rsidR="00A81038">
        <w:t>&gt;</w:t>
      </w:r>
    </w:p>
    <w:p w14:paraId="26DF70A3" w14:textId="3FBE2182" w:rsidR="00842715" w:rsidRPr="00682E72" w:rsidRDefault="002F5E84" w:rsidP="001B7A52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B7A52">
        <w:t>2301851976</w:t>
      </w:r>
      <w:r>
        <w:t>&gt; – &lt;2</w:t>
      </w:r>
      <w:r w:rsidRPr="002F5E84">
        <w:rPr>
          <w:vertAlign w:val="superscript"/>
        </w:rPr>
        <w:t>nd</w:t>
      </w:r>
      <w:r w:rsidR="007B2AD5">
        <w:t xml:space="preserve"> </w:t>
      </w:r>
      <w:r w:rsidR="001B7A52">
        <w:t>GABRIEL EDUARDUS</w:t>
      </w:r>
      <w:r>
        <w:t>&gt;</w:t>
      </w:r>
    </w:p>
    <w:sectPr w:rsidR="00842715" w:rsidRPr="00682E72" w:rsidSect="00DF2179">
      <w:headerReference w:type="default" r:id="rId35"/>
      <w:footerReference w:type="default" r:id="rId36"/>
      <w:headerReference w:type="first" r:id="rId37"/>
      <w:footerReference w:type="first" r:id="rId3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27A4F2" w14:textId="77777777" w:rsidR="00E03BB0" w:rsidRDefault="00E03BB0" w:rsidP="00273E4A">
      <w:r>
        <w:separator/>
      </w:r>
    </w:p>
  </w:endnote>
  <w:endnote w:type="continuationSeparator" w:id="0">
    <w:p w14:paraId="6B25341C" w14:textId="77777777" w:rsidR="00E03BB0" w:rsidRDefault="00E03BB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FAA5A" w14:textId="0339F9C0" w:rsidR="00292CF2" w:rsidRDefault="00292CF2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B27AAA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9254BA6" w:rsidR="00292CF2" w:rsidRPr="008B08C6" w:rsidRDefault="00292CF2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PAGE </w:instrText>
        </w:r>
        <w:r w:rsidRPr="008B08C6">
          <w:rPr>
            <w:sz w:val="22"/>
            <w:szCs w:val="22"/>
            <w:lang w:val="id-ID"/>
          </w:rPr>
          <w:fldChar w:fldCharType="separate"/>
        </w:r>
        <w:r w:rsidR="001B7A52">
          <w:rPr>
            <w:noProof/>
            <w:sz w:val="22"/>
            <w:szCs w:val="22"/>
            <w:lang w:val="id-ID"/>
          </w:rPr>
          <w:t>1</w:t>
        </w:r>
        <w:r w:rsidRPr="008B08C6">
          <w:rPr>
            <w:sz w:val="22"/>
            <w:szCs w:val="22"/>
            <w:lang w:val="id-ID"/>
          </w:rPr>
          <w:fldChar w:fldCharType="end"/>
        </w:r>
        <w:r w:rsidRPr="008B08C6">
          <w:rPr>
            <w:sz w:val="22"/>
            <w:szCs w:val="22"/>
            <w:lang w:val="id-ID"/>
          </w:rPr>
          <w:t xml:space="preserve"> of </w:t>
        </w:r>
        <w:r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NUMPAGES  </w:instrText>
        </w:r>
        <w:r w:rsidRPr="008B08C6">
          <w:rPr>
            <w:sz w:val="22"/>
            <w:szCs w:val="22"/>
            <w:lang w:val="id-ID"/>
          </w:rPr>
          <w:fldChar w:fldCharType="separate"/>
        </w:r>
        <w:r w:rsidR="001B7A52">
          <w:rPr>
            <w:noProof/>
            <w:sz w:val="22"/>
            <w:szCs w:val="22"/>
            <w:lang w:val="id-ID"/>
          </w:rPr>
          <w:t>8</w:t>
        </w:r>
        <w:r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292CF2" w:rsidRPr="0093677F" w:rsidRDefault="00292CF2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4F51E" w14:textId="444C96CF" w:rsidR="00292CF2" w:rsidRDefault="00292CF2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9A4CC5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292CF2" w:rsidRPr="005F794B" w:rsidRDefault="00292CF2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41022D94" w14:textId="77777777" w:rsidR="00292CF2" w:rsidRPr="005F794B" w:rsidRDefault="00292CF2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292CF2" w:rsidRDefault="00292C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08090" w14:textId="77777777" w:rsidR="00E03BB0" w:rsidRDefault="00E03BB0" w:rsidP="00273E4A">
      <w:r>
        <w:separator/>
      </w:r>
    </w:p>
  </w:footnote>
  <w:footnote w:type="continuationSeparator" w:id="0">
    <w:p w14:paraId="2D9F1DA9" w14:textId="77777777" w:rsidR="00E03BB0" w:rsidRDefault="00E03BB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4"/>
      <w:gridCol w:w="5053"/>
    </w:tblGrid>
    <w:tr w:rsidR="00292CF2" w14:paraId="0D6E0B6F" w14:textId="77777777" w:rsidTr="005D0782">
      <w:tc>
        <w:tcPr>
          <w:tcW w:w="5220" w:type="dxa"/>
        </w:tcPr>
        <w:p w14:paraId="2923BFF6" w14:textId="7C97EC4B" w:rsidR="00292CF2" w:rsidRPr="00DF7A94" w:rsidRDefault="00292CF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292CF2" w:rsidRDefault="00292CF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292CF2" w:rsidRDefault="00292CF2" w:rsidP="005D0782">
    <w:pPr>
      <w:pStyle w:val="Header"/>
      <w:tabs>
        <w:tab w:val="clear" w:pos="9360"/>
      </w:tabs>
    </w:pPr>
    <w:r>
      <w:tab/>
    </w:r>
  </w:p>
  <w:p w14:paraId="4C1FA35B" w14:textId="77777777" w:rsidR="00292CF2" w:rsidRDefault="00292C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ABA60" w14:textId="2D4F5B99" w:rsidR="00292CF2" w:rsidRDefault="00292CF2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6C1BDF"/>
    <w:multiLevelType w:val="hybridMultilevel"/>
    <w:tmpl w:val="C2502A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52B0B93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B7A52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2CF2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52388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3176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B0F"/>
    <w:rsid w:val="004D176C"/>
    <w:rsid w:val="004D2426"/>
    <w:rsid w:val="004D53EE"/>
    <w:rsid w:val="004E4AB1"/>
    <w:rsid w:val="004E7352"/>
    <w:rsid w:val="004F6E21"/>
    <w:rsid w:val="00520E03"/>
    <w:rsid w:val="005314B7"/>
    <w:rsid w:val="00535DA7"/>
    <w:rsid w:val="00542033"/>
    <w:rsid w:val="005447D7"/>
    <w:rsid w:val="00545FF2"/>
    <w:rsid w:val="005472FA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06E9E"/>
    <w:rsid w:val="00720962"/>
    <w:rsid w:val="00720DD4"/>
    <w:rsid w:val="0072245D"/>
    <w:rsid w:val="0073287A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2AD5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A27D2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0DE2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958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0FE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BB0"/>
    <w:rsid w:val="00E03DA9"/>
    <w:rsid w:val="00E047D9"/>
    <w:rsid w:val="00E14A64"/>
    <w:rsid w:val="00E233A7"/>
    <w:rsid w:val="00E335DA"/>
    <w:rsid w:val="00E36B77"/>
    <w:rsid w:val="00E36EA8"/>
    <w:rsid w:val="00E43009"/>
    <w:rsid w:val="00E43346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2D20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F630A645-9481-463B-AC84-906D202D4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06E9E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yamaha-motor.co.id/uploads/media/pRbUukDmzNvKD4KQzg7i.jpg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hyperlink" Target="https://asset-a.grid.id/crop/0x0:700x451/x/photo/2019/02/18/2027518063.jp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yamaha-motor.co.id/uploads/media/Ge1LO8tXlcsFMB83e3G8.jpg" TargetMode="External"/><Relationship Id="rId33" Type="http://schemas.openxmlformats.org/officeDocument/2006/relationships/hyperlink" Target="https://content2.kawasaki.com/ContentStorage/KMI/Products/4895/7c129e93-ff97-4ffc-92e0-86f6b023ee5f.png?w=800&amp;h=449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i1.wp.com/www.aripitstop.com/wp-content/uploads/2014/08/kampas-kopling-vixion-4.jpg?w=600&amp;ssl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yamaha-motor.co.id/uploads/media/ih9BF1Wr95aMKybQQ3ld.jpg" TargetMode="External"/><Relationship Id="rId32" Type="http://schemas.openxmlformats.org/officeDocument/2006/relationships/hyperlink" Target="https://img.redbull.com/images/c_fill,g_auto,w_1220,h_815/q_auto,f_auto/redbullcom/2017/05/04/49296dce-0093-4d95-ba6e-b5a7f25c0bfd/main-straight-madras-motor-racing-track-best-racetracks-india.jpg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yamaha-motor.co.id/uploads/media/khNSWBTiPrpInKLWEuPs.jpg" TargetMode="External"/><Relationship Id="rId28" Type="http://schemas.openxmlformats.org/officeDocument/2006/relationships/hyperlink" Target="https://www.roadracingworld.com/wp-content/uploads/2020/10/Rookies-Race2-Aragon-18-10-20-374_1603047690-e1603048002489.jpg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thumb.viva.co.id/media/frontend/thumbs3/2014/12/01/282749_ilustrasi-jalan-panjang_665_374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yamaha-motor.co.id/uploads/media/MDGpNr2f2yRxfFc0Qnh9.jpg" TargetMode="External"/><Relationship Id="rId27" Type="http://schemas.openxmlformats.org/officeDocument/2006/relationships/hyperlink" Target="https://www.yamaha-motor.co.id/uploads/media/cTaXln17wR6yM0habfda.jpg" TargetMode="External"/><Relationship Id="rId30" Type="http://schemas.openxmlformats.org/officeDocument/2006/relationships/hyperlink" Target="https://www.yamaha-motor.co.id/uploads/products/2019081517240110182C65324.png" TargetMode="External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2C177-544C-4A21-9E95-1FF80FF2A6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29</TotalTime>
  <Pages>8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SUS</cp:lastModifiedBy>
  <cp:revision>347</cp:revision>
  <dcterms:created xsi:type="dcterms:W3CDTF">2017-10-20T05:51:00Z</dcterms:created>
  <dcterms:modified xsi:type="dcterms:W3CDTF">2021-10-12T14:00:00Z</dcterms:modified>
</cp:coreProperties>
</file>